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3B0A" w:rsidRPr="0096344B" w:rsidRDefault="009B3B0A" w:rsidP="0044484A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96344B">
        <w:rPr>
          <w:b/>
          <w:bCs/>
          <w:sz w:val="32"/>
          <w:szCs w:val="32"/>
        </w:rPr>
        <w:t>Xinyue Chen</w:t>
      </w:r>
    </w:p>
    <w:p w:rsidR="009B3B0A" w:rsidRDefault="009B3B0A" w:rsidP="0044484A">
      <w:pPr>
        <w:spacing w:after="0" w:line="240" w:lineRule="auto"/>
        <w:jc w:val="center"/>
      </w:pPr>
      <w:r>
        <w:t xml:space="preserve">601-5633 </w:t>
      </w:r>
      <w:r w:rsidR="0044484A">
        <w:t>F</w:t>
      </w:r>
      <w:r>
        <w:t xml:space="preserve">enwick </w:t>
      </w:r>
      <w:proofErr w:type="spellStart"/>
      <w:r>
        <w:t>st</w:t>
      </w:r>
      <w:proofErr w:type="spellEnd"/>
      <w:r>
        <w:t>. Halifax, Nova Scotia, B3H 4M2</w:t>
      </w:r>
    </w:p>
    <w:p w:rsidR="00E962DE" w:rsidRDefault="009B3B0A" w:rsidP="0044484A">
      <w:pPr>
        <w:spacing w:after="0" w:line="240" w:lineRule="auto"/>
        <w:jc w:val="center"/>
      </w:pPr>
      <w:r w:rsidRPr="009B3B0A">
        <w:t xml:space="preserve">| </w:t>
      </w:r>
      <w:r>
        <w:t>(437)-982-0888</w:t>
      </w:r>
      <w:r w:rsidRPr="009B3B0A">
        <w:t xml:space="preserve"> |</w:t>
      </w:r>
      <w:hyperlink r:id="rId4" w:history="1">
        <w:r w:rsidRPr="00D4687C">
          <w:rPr>
            <w:rStyle w:val="Hyperlink"/>
          </w:rPr>
          <w:t>xn533625@dal.ca</w:t>
        </w:r>
      </w:hyperlink>
    </w:p>
    <w:p w:rsidR="009B3B0A" w:rsidRDefault="009B3B0A" w:rsidP="0044484A">
      <w:pPr>
        <w:spacing w:before="240" w:line="240" w:lineRule="auto"/>
      </w:pPr>
      <w:r>
        <w:t>July 26, 2021</w:t>
      </w:r>
    </w:p>
    <w:p w:rsidR="009B3B0A" w:rsidRDefault="009B3B0A" w:rsidP="0044484A">
      <w:pPr>
        <w:spacing w:after="0" w:line="240" w:lineRule="auto"/>
        <w:jc w:val="both"/>
      </w:pPr>
      <w:r>
        <w:t>Ms. Samantha Browers</w:t>
      </w:r>
    </w:p>
    <w:p w:rsidR="009B3B0A" w:rsidRDefault="009B3B0A" w:rsidP="0044484A">
      <w:pPr>
        <w:spacing w:after="0" w:line="240" w:lineRule="auto"/>
        <w:jc w:val="both"/>
      </w:pPr>
      <w:proofErr w:type="spellStart"/>
      <w:r>
        <w:t>Meacomm</w:t>
      </w:r>
      <w:proofErr w:type="spellEnd"/>
      <w:r>
        <w:t xml:space="preserve"> Internati</w:t>
      </w:r>
      <w:r w:rsidR="0044484A">
        <w:t>o</w:t>
      </w:r>
      <w:r>
        <w:t>nal</w:t>
      </w:r>
    </w:p>
    <w:p w:rsidR="009B3B0A" w:rsidRDefault="009B3B0A" w:rsidP="0044484A">
      <w:pPr>
        <w:spacing w:after="0" w:line="240" w:lineRule="auto"/>
        <w:jc w:val="both"/>
      </w:pPr>
      <w:r>
        <w:t>1234 Main Street</w:t>
      </w:r>
    </w:p>
    <w:p w:rsidR="009B3B0A" w:rsidRDefault="009B3B0A" w:rsidP="0044484A">
      <w:pPr>
        <w:spacing w:after="0" w:line="240" w:lineRule="auto"/>
      </w:pPr>
      <w:r>
        <w:t>New Mina</w:t>
      </w:r>
      <w:r w:rsidR="0057486D">
        <w:t>s</w:t>
      </w:r>
      <w:r>
        <w:t>, NS, B5V 2C9</w:t>
      </w:r>
    </w:p>
    <w:p w:rsidR="00665FD3" w:rsidRDefault="00351B1A" w:rsidP="0044484A">
      <w:pPr>
        <w:spacing w:before="240" w:after="0" w:line="240" w:lineRule="auto"/>
      </w:pPr>
      <w:r>
        <w:t>Dear Ms. Browers,</w:t>
      </w:r>
    </w:p>
    <w:p w:rsidR="00665FD3" w:rsidRDefault="00F25DC9" w:rsidP="0044484A">
      <w:pPr>
        <w:spacing w:before="240" w:after="0" w:line="240" w:lineRule="auto"/>
      </w:pPr>
      <w:r>
        <w:t xml:space="preserve">I am </w:t>
      </w:r>
      <w:r w:rsidR="0044484A">
        <w:t xml:space="preserve">writing to express my interest in the recently advertised co-op position on </w:t>
      </w:r>
      <w:proofErr w:type="spellStart"/>
      <w:r w:rsidR="0044484A">
        <w:t>MyCareer</w:t>
      </w:r>
      <w:r w:rsidR="00D67F05">
        <w:t>in</w:t>
      </w:r>
      <w:proofErr w:type="spellEnd"/>
      <w:r w:rsidR="00D67F05">
        <w:t xml:space="preserve"> the Engineering department </w:t>
      </w:r>
      <w:r w:rsidR="00C8438A">
        <w:t xml:space="preserve">with </w:t>
      </w:r>
      <w:proofErr w:type="spellStart"/>
      <w:r w:rsidR="00C8438A">
        <w:t>Meacomm</w:t>
      </w:r>
      <w:proofErr w:type="spellEnd"/>
      <w:r w:rsidR="00C8438A">
        <w:t xml:space="preserve"> International</w:t>
      </w:r>
      <w:r w:rsidR="006A7CC3">
        <w:t xml:space="preserve">. </w:t>
      </w:r>
      <w:r w:rsidR="00203745">
        <w:t>I would be delighted to work in a world</w:t>
      </w:r>
      <w:r w:rsidR="0044484A">
        <w:t>-</w:t>
      </w:r>
      <w:r w:rsidR="00203745">
        <w:t xml:space="preserve">class organization taking up </w:t>
      </w:r>
      <w:r w:rsidR="00E72CA3">
        <w:t>the engineering field with</w:t>
      </w:r>
      <w:r w:rsidR="0059441F">
        <w:t xml:space="preserve"> updated </w:t>
      </w:r>
      <w:r w:rsidR="00372C74">
        <w:t xml:space="preserve">and advanced </w:t>
      </w:r>
      <w:r w:rsidR="0059441F">
        <w:t>technology</w:t>
      </w:r>
      <w:r w:rsidR="00131D27">
        <w:t xml:space="preserve"> and applying it in the automotive industry</w:t>
      </w:r>
      <w:r w:rsidR="0059441F">
        <w:t>.</w:t>
      </w:r>
      <w:r w:rsidR="004F680E">
        <w:t xml:space="preserve"> As an engineering student </w:t>
      </w:r>
      <w:r w:rsidR="00681EE5">
        <w:t xml:space="preserve">with knowledge and experience </w:t>
      </w:r>
      <w:r w:rsidR="00883515">
        <w:t xml:space="preserve">in utilizing engineering software such as 3D </w:t>
      </w:r>
      <w:proofErr w:type="spellStart"/>
      <w:r w:rsidR="00883515">
        <w:t>CAD,specifically</w:t>
      </w:r>
      <w:proofErr w:type="spellEnd"/>
      <w:r w:rsidR="00883515">
        <w:t xml:space="preserve"> </w:t>
      </w:r>
      <w:r w:rsidR="003267D8">
        <w:t>AutoC</w:t>
      </w:r>
      <w:r w:rsidR="00883515">
        <w:t xml:space="preserve">AD, </w:t>
      </w:r>
      <w:proofErr w:type="spellStart"/>
      <w:r w:rsidR="00131D27">
        <w:t>Solidworks</w:t>
      </w:r>
      <w:proofErr w:type="spellEnd"/>
      <w:r w:rsidR="00131D27">
        <w:t xml:space="preserve">, </w:t>
      </w:r>
      <w:r w:rsidR="009271E9">
        <w:t xml:space="preserve">and </w:t>
      </w:r>
      <w:r w:rsidR="006956D7">
        <w:t xml:space="preserve">Microsoft </w:t>
      </w:r>
      <w:r w:rsidR="0044484A">
        <w:t>O</w:t>
      </w:r>
      <w:r w:rsidR="006956D7">
        <w:t>ffice</w:t>
      </w:r>
      <w:r w:rsidR="00103AA1">
        <w:t xml:space="preserve">, this position offers a vast </w:t>
      </w:r>
      <w:r w:rsidR="0044484A">
        <w:t>learning opportunity,</w:t>
      </w:r>
      <w:r w:rsidR="00103AA1">
        <w:t xml:space="preserve"> and I believe my knowledge will significantly contribute to the organization’s success.</w:t>
      </w:r>
    </w:p>
    <w:p w:rsidR="00103AA1" w:rsidRDefault="000570EC" w:rsidP="0044484A">
      <w:pPr>
        <w:spacing w:before="240" w:after="0" w:line="240" w:lineRule="auto"/>
      </w:pPr>
      <w:r>
        <w:t xml:space="preserve">I have over time developed excellent </w:t>
      </w:r>
      <w:r w:rsidR="00380D39">
        <w:t xml:space="preserve">project management, organization, and </w:t>
      </w:r>
      <w:r w:rsidR="00D04CC7">
        <w:t xml:space="preserve">CAD drawing skills, including 3D drawing skills, evident in my completion of </w:t>
      </w:r>
      <w:r w:rsidR="00594C17">
        <w:t xml:space="preserve">my </w:t>
      </w:r>
      <w:r w:rsidR="00D428D7" w:rsidRPr="00D428D7">
        <w:t>Catapult Design Project and Home Security Project</w:t>
      </w:r>
      <w:r w:rsidR="00D428D7">
        <w:t xml:space="preserve">. </w:t>
      </w:r>
      <w:r w:rsidR="007A21FD">
        <w:t xml:space="preserve">During this project, </w:t>
      </w:r>
      <w:r w:rsidR="00827DD9">
        <w:t xml:space="preserve">I </w:t>
      </w:r>
      <w:r w:rsidR="007D076D">
        <w:t xml:space="preserve">achieved complete organization of all the projects </w:t>
      </w:r>
      <w:r w:rsidR="0044484A">
        <w:t>systematically</w:t>
      </w:r>
      <w:r w:rsidR="007D076D">
        <w:t xml:space="preserve">, specifically into different parts for individual group members, making </w:t>
      </w:r>
      <w:r w:rsidR="00EC59FC" w:rsidRPr="00D428D7">
        <w:t>section</w:t>
      </w:r>
      <w:r w:rsidR="007D076D">
        <w:t xml:space="preserve"> completion easier and more efficient.</w:t>
      </w:r>
      <w:r w:rsidR="0044484A">
        <w:t>T</w:t>
      </w:r>
      <w:r w:rsidR="0039075A">
        <w:t xml:space="preserve">hrough my project management skills, I </w:t>
      </w:r>
      <w:r w:rsidR="0044484A">
        <w:t>created</w:t>
      </w:r>
      <w:r w:rsidR="0039075A">
        <w:t xml:space="preserve"> a practical schedule</w:t>
      </w:r>
      <w:r w:rsidR="00E850E4">
        <w:t xml:space="preserve"> that ensured the completion of the project and the acquisition of the desired results within the scheduled time.</w:t>
      </w:r>
      <w:r w:rsidR="0014742F">
        <w:t xml:space="preserve"> I also </w:t>
      </w:r>
      <w:r w:rsidR="001A60DA">
        <w:t xml:space="preserve">developed </w:t>
      </w:r>
      <w:r w:rsidR="00EF5ECC">
        <w:t xml:space="preserve">an </w:t>
      </w:r>
      <w:r w:rsidR="001A60DA">
        <w:t xml:space="preserve">excellent </w:t>
      </w:r>
      <w:proofErr w:type="spellStart"/>
      <w:r w:rsidR="001A60DA">
        <w:t>S</w:t>
      </w:r>
      <w:r w:rsidR="00697F06">
        <w:t>o</w:t>
      </w:r>
      <w:r w:rsidR="001A60DA">
        <w:t>lidworks</w:t>
      </w:r>
      <w:proofErr w:type="spellEnd"/>
      <w:r w:rsidR="001A60DA">
        <w:t xml:space="preserve"> 3D CAD </w:t>
      </w:r>
      <w:r w:rsidR="00EF5ECC">
        <w:t>Assembly</w:t>
      </w:r>
      <w:r w:rsidR="001A60DA">
        <w:t xml:space="preserve"> Sketch </w:t>
      </w:r>
      <w:r w:rsidR="00E71B73">
        <w:t>for the project, which formed the basis of the design aspect of the entire project.</w:t>
      </w:r>
    </w:p>
    <w:p w:rsidR="007A6443" w:rsidRDefault="006A15FF" w:rsidP="0044484A">
      <w:pPr>
        <w:spacing w:before="240" w:after="0" w:line="240" w:lineRule="auto"/>
      </w:pPr>
      <w:r>
        <w:t>With excellent knowledge and skillsets in project management, project timelines</w:t>
      </w:r>
      <w:r w:rsidR="006756EC">
        <w:t xml:space="preserve">, developing engineering drawings, </w:t>
      </w:r>
      <w:r w:rsidR="009C1E9E">
        <w:t xml:space="preserve">and </w:t>
      </w:r>
      <w:r w:rsidR="00E713BD">
        <w:t xml:space="preserve">preparing new product designs, </w:t>
      </w:r>
      <w:r w:rsidR="006159D0">
        <w:t xml:space="preserve">I will </w:t>
      </w:r>
      <w:r w:rsidR="000206E2">
        <w:t>effectively deliver similar roles in the organization.</w:t>
      </w:r>
      <w:r w:rsidR="00EC6689">
        <w:t xml:space="preserve"> I </w:t>
      </w:r>
      <w:r w:rsidR="0044484A">
        <w:t>will</w:t>
      </w:r>
      <w:r w:rsidR="009A44DB">
        <w:t xml:space="preserve"> also</w:t>
      </w:r>
      <w:r w:rsidR="0044484A">
        <w:t xml:space="preserve"> effectively communicate with my supervisor, the </w:t>
      </w:r>
      <w:r w:rsidR="005874F1">
        <w:t>R&amp;D Manager</w:t>
      </w:r>
      <w:r w:rsidR="0044484A">
        <w:t>,</w:t>
      </w:r>
      <w:r w:rsidR="00FB396E">
        <w:t>and effectively offer my contribution whe</w:t>
      </w:r>
      <w:r w:rsidR="0044484A">
        <w:t>n</w:t>
      </w:r>
      <w:r w:rsidR="00FB396E">
        <w:t xml:space="preserve"> required and more.</w:t>
      </w:r>
    </w:p>
    <w:p w:rsidR="00FB396E" w:rsidRDefault="00FA4FB5" w:rsidP="0044484A">
      <w:pPr>
        <w:spacing w:before="240" w:after="0" w:line="240" w:lineRule="auto"/>
      </w:pPr>
      <w:r>
        <w:t xml:space="preserve">My passion and interest in the automotive </w:t>
      </w:r>
      <w:r w:rsidR="00926F2D">
        <w:t xml:space="preserve">industry, specifically </w:t>
      </w:r>
      <w:r w:rsidR="009622B9">
        <w:t>in the engineering se</w:t>
      </w:r>
      <w:r w:rsidR="00235C68">
        <w:t xml:space="preserve">ction, </w:t>
      </w:r>
      <w:r w:rsidR="000B21BD">
        <w:t xml:space="preserve">combined with my </w:t>
      </w:r>
      <w:r w:rsidR="00B705F4">
        <w:t>sturdy</w:t>
      </w:r>
      <w:r w:rsidR="00EC56A8">
        <w:t xml:space="preserve"> 3D</w:t>
      </w:r>
      <w:r w:rsidR="00D80E18">
        <w:t>design</w:t>
      </w:r>
      <w:r w:rsidR="008861EC">
        <w:t>,</w:t>
      </w:r>
      <w:r w:rsidR="00D80E18">
        <w:t xml:space="preserve"> project management</w:t>
      </w:r>
      <w:r w:rsidR="008861EC">
        <w:t>, and group work</w:t>
      </w:r>
      <w:r w:rsidR="00D80E18">
        <w:t xml:space="preserve"> skills</w:t>
      </w:r>
      <w:r w:rsidR="0044484A">
        <w:t>, will positively impact</w:t>
      </w:r>
      <w:r w:rsidR="008A1298">
        <w:t xml:space="preserve"> the engineering department</w:t>
      </w:r>
      <w:r w:rsidR="00975CAF">
        <w:t xml:space="preserve"> at </w:t>
      </w:r>
      <w:proofErr w:type="spellStart"/>
      <w:r w:rsidR="00975CAF">
        <w:t>Meacomm</w:t>
      </w:r>
      <w:proofErr w:type="spellEnd"/>
      <w:r w:rsidR="00975CAF">
        <w:t xml:space="preserve"> International. I have attached copies of my credentials, that is</w:t>
      </w:r>
      <w:r w:rsidR="0044484A">
        <w:t>,</w:t>
      </w:r>
      <w:r w:rsidR="00975CAF">
        <w:t xml:space="preserve"> my transcripts and resume</w:t>
      </w:r>
      <w:r w:rsidR="0044484A">
        <w:t>,</w:t>
      </w:r>
      <w:r w:rsidR="00975CAF">
        <w:t xml:space="preserve"> for consideration. </w:t>
      </w:r>
      <w:r w:rsidR="00AE3283">
        <w:t xml:space="preserve">I will be humbled and pleased to </w:t>
      </w:r>
      <w:r w:rsidR="00A60C57">
        <w:t xml:space="preserve">meet for an interview on the position. </w:t>
      </w:r>
    </w:p>
    <w:p w:rsidR="00196B93" w:rsidRDefault="00196B93" w:rsidP="0044484A">
      <w:pPr>
        <w:spacing w:before="240" w:after="0" w:line="240" w:lineRule="auto"/>
      </w:pPr>
      <w:r>
        <w:t xml:space="preserve">Thank you for </w:t>
      </w:r>
      <w:r w:rsidR="0044484A">
        <w:t xml:space="preserve">your </w:t>
      </w:r>
      <w:r w:rsidR="00BB6B11">
        <w:t>time.</w:t>
      </w:r>
    </w:p>
    <w:p w:rsidR="00BB6B11" w:rsidRDefault="00BB6B11" w:rsidP="0044484A">
      <w:pPr>
        <w:spacing w:before="240" w:after="0" w:line="240" w:lineRule="auto"/>
      </w:pPr>
      <w:r>
        <w:t>Sincerely,</w:t>
      </w:r>
    </w:p>
    <w:p w:rsidR="00BB6B11" w:rsidRDefault="00F45B98" w:rsidP="0044484A">
      <w:pPr>
        <w:spacing w:after="0" w:line="240" w:lineRule="auto"/>
      </w:pPr>
      <w:r>
        <w:rPr>
          <w:noProof/>
        </w:rPr>
        <w:drawing>
          <wp:inline distT="114300" distB="114300" distL="114300" distR="114300">
            <wp:extent cx="904875" cy="49276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493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B11" w:rsidRPr="00BB6B11" w:rsidRDefault="00BB6B11" w:rsidP="0044484A">
      <w:pPr>
        <w:spacing w:after="0" w:line="240" w:lineRule="auto"/>
      </w:pPr>
      <w:r w:rsidRPr="00BB6B11">
        <w:t>Xinyue Chen</w:t>
      </w:r>
      <w:r>
        <w:t>.</w:t>
      </w:r>
    </w:p>
    <w:sectPr w:rsidR="00BB6B11" w:rsidRPr="00BB6B11" w:rsidSect="00A94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Q3NjcyMDI0MDcytTRU0lEKTi0uzszPAykwqgUA6pjQYywAAAA="/>
  </w:docVars>
  <w:rsids>
    <w:rsidRoot w:val="007F3514"/>
    <w:rsid w:val="000206E2"/>
    <w:rsid w:val="00037ACD"/>
    <w:rsid w:val="000570EC"/>
    <w:rsid w:val="000A2F6A"/>
    <w:rsid w:val="000B21BD"/>
    <w:rsid w:val="00103AA1"/>
    <w:rsid w:val="00131D27"/>
    <w:rsid w:val="0014742F"/>
    <w:rsid w:val="00196B93"/>
    <w:rsid w:val="001A60DA"/>
    <w:rsid w:val="00203745"/>
    <w:rsid w:val="00235C68"/>
    <w:rsid w:val="00276428"/>
    <w:rsid w:val="002D5E7D"/>
    <w:rsid w:val="003267D8"/>
    <w:rsid w:val="00351B1A"/>
    <w:rsid w:val="00372C74"/>
    <w:rsid w:val="00380D39"/>
    <w:rsid w:val="0039075A"/>
    <w:rsid w:val="003D52DA"/>
    <w:rsid w:val="0044484A"/>
    <w:rsid w:val="004F680E"/>
    <w:rsid w:val="00522FE6"/>
    <w:rsid w:val="0057486D"/>
    <w:rsid w:val="005874F1"/>
    <w:rsid w:val="0059441F"/>
    <w:rsid w:val="00594C17"/>
    <w:rsid w:val="005B7267"/>
    <w:rsid w:val="005F0244"/>
    <w:rsid w:val="005F6772"/>
    <w:rsid w:val="00604593"/>
    <w:rsid w:val="006159D0"/>
    <w:rsid w:val="00646CA3"/>
    <w:rsid w:val="00665FD3"/>
    <w:rsid w:val="0067442A"/>
    <w:rsid w:val="006756EC"/>
    <w:rsid w:val="00681EE5"/>
    <w:rsid w:val="00685C05"/>
    <w:rsid w:val="006956D7"/>
    <w:rsid w:val="00697F06"/>
    <w:rsid w:val="006A15FF"/>
    <w:rsid w:val="006A54AE"/>
    <w:rsid w:val="006A7CC3"/>
    <w:rsid w:val="007A0C74"/>
    <w:rsid w:val="007A21FD"/>
    <w:rsid w:val="007A6443"/>
    <w:rsid w:val="007D076D"/>
    <w:rsid w:val="007F3514"/>
    <w:rsid w:val="00827DD9"/>
    <w:rsid w:val="00883515"/>
    <w:rsid w:val="008861EC"/>
    <w:rsid w:val="008A1298"/>
    <w:rsid w:val="00921BB5"/>
    <w:rsid w:val="00926F2D"/>
    <w:rsid w:val="009271E9"/>
    <w:rsid w:val="009433BA"/>
    <w:rsid w:val="009622B9"/>
    <w:rsid w:val="0096344B"/>
    <w:rsid w:val="00975CAF"/>
    <w:rsid w:val="009A44DB"/>
    <w:rsid w:val="009B3B0A"/>
    <w:rsid w:val="009B4840"/>
    <w:rsid w:val="009C1E9E"/>
    <w:rsid w:val="00A1777F"/>
    <w:rsid w:val="00A40020"/>
    <w:rsid w:val="00A60C57"/>
    <w:rsid w:val="00A94B40"/>
    <w:rsid w:val="00AE3283"/>
    <w:rsid w:val="00AE42A1"/>
    <w:rsid w:val="00AF0C57"/>
    <w:rsid w:val="00B705F4"/>
    <w:rsid w:val="00BB6B11"/>
    <w:rsid w:val="00C65608"/>
    <w:rsid w:val="00C8438A"/>
    <w:rsid w:val="00D029E2"/>
    <w:rsid w:val="00D04CC7"/>
    <w:rsid w:val="00D31245"/>
    <w:rsid w:val="00D36107"/>
    <w:rsid w:val="00D428D7"/>
    <w:rsid w:val="00D67F05"/>
    <w:rsid w:val="00D80E18"/>
    <w:rsid w:val="00D858D7"/>
    <w:rsid w:val="00DC4D8C"/>
    <w:rsid w:val="00DD1BD7"/>
    <w:rsid w:val="00DD4F28"/>
    <w:rsid w:val="00E00014"/>
    <w:rsid w:val="00E248FE"/>
    <w:rsid w:val="00E713BD"/>
    <w:rsid w:val="00E71B73"/>
    <w:rsid w:val="00E72CA3"/>
    <w:rsid w:val="00E850E4"/>
    <w:rsid w:val="00E872D9"/>
    <w:rsid w:val="00E962DE"/>
    <w:rsid w:val="00EC56A8"/>
    <w:rsid w:val="00EC59FC"/>
    <w:rsid w:val="00EC6689"/>
    <w:rsid w:val="00EF292E"/>
    <w:rsid w:val="00EF5ECC"/>
    <w:rsid w:val="00F25DC9"/>
    <w:rsid w:val="00F44B4C"/>
    <w:rsid w:val="00F45B98"/>
    <w:rsid w:val="00F661D7"/>
    <w:rsid w:val="00F75DD0"/>
    <w:rsid w:val="00FA01A2"/>
    <w:rsid w:val="00FA4FB5"/>
    <w:rsid w:val="00FB39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B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3B0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3B0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42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xn533625@da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B</dc:creator>
  <cp:lastModifiedBy>Kevin</cp:lastModifiedBy>
  <cp:revision>2</cp:revision>
  <dcterms:created xsi:type="dcterms:W3CDTF">2021-07-26T05:15:00Z</dcterms:created>
  <dcterms:modified xsi:type="dcterms:W3CDTF">2021-07-26T05:15:00Z</dcterms:modified>
</cp:coreProperties>
</file>